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32A05894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  <w:r w:rsidR="007014F4">
        <w:rPr>
          <w:rFonts w:ascii="Times New Roman" w:hAnsi="Times New Roman" w:cs="Times New Roman"/>
          <w:b/>
          <w:sz w:val="20"/>
          <w:szCs w:val="20"/>
          <w:lang w:val="hr-HR"/>
        </w:rPr>
        <w:t xml:space="preserve"> (BARUTANA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351B192C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4F6C4DA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60C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k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0D85856B" w:rsidR="000304CB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F3205">
              <w:rPr>
                <w:rFonts w:ascii="Calibri" w:eastAsia="Times New Roman" w:hAnsi="Calibri" w:cs="Calibri"/>
              </w:rPr>
              <w:t>45°27'44.0"N 16°22'58.0"E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36BE4690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1604A">
              <w:rPr>
                <w:rFonts w:ascii="Calibri" w:eastAsia="Times New Roman" w:hAnsi="Calibri" w:cs="Calibri"/>
              </w:rPr>
              <w:t>130.987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1FADD565" w:rsidR="00633EBF" w:rsidRPr="00DB08BD" w:rsidRDefault="003E06B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3.895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160C96" w:rsidRPr="00DB08BD" w14:paraId="3235A04F" w14:textId="77777777" w:rsidTr="006A590C">
        <w:tc>
          <w:tcPr>
            <w:tcW w:w="2362" w:type="pct"/>
            <w:gridSpan w:val="2"/>
          </w:tcPr>
          <w:p w14:paraId="2C59E9AA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  <w:vAlign w:val="center"/>
          </w:tcPr>
          <w:p w14:paraId="1065F35B" w14:textId="7532A0C1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1604A">
              <w:rPr>
                <w:rFonts w:ascii="Calibri" w:eastAsia="Times New Roman" w:hAnsi="Calibri" w:cs="Calibri"/>
              </w:rPr>
              <w:t>Uslužno-mješovita</w:t>
            </w:r>
          </w:p>
        </w:tc>
      </w:tr>
      <w:tr w:rsidR="00160C96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1C8016FB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160C96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3F617B0A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</w:t>
            </w:r>
          </w:p>
        </w:tc>
      </w:tr>
      <w:tr w:rsidR="00160C96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1148771B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</w:t>
            </w:r>
          </w:p>
        </w:tc>
      </w:tr>
      <w:tr w:rsidR="00160C96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4897E50F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eastAsia="Times New Roman" w:hAnsi="Calibri" w:cs="Calibri"/>
              </w:rPr>
              <w:t>Prostorno-planskom dokumentacijom nije definiran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1"/>
        <w:gridCol w:w="618"/>
        <w:gridCol w:w="866"/>
        <w:gridCol w:w="814"/>
        <w:gridCol w:w="1133"/>
        <w:gridCol w:w="1281"/>
        <w:gridCol w:w="1042"/>
        <w:gridCol w:w="1401"/>
        <w:gridCol w:w="1384"/>
      </w:tblGrid>
      <w:tr w:rsidR="00E316FD" w:rsidRPr="00DB08BD" w14:paraId="567DF55A" w14:textId="77777777" w:rsidTr="00C027CC">
        <w:tc>
          <w:tcPr>
            <w:tcW w:w="434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6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3E06B6">
        <w:tc>
          <w:tcPr>
            <w:tcW w:w="765" w:type="pct"/>
            <w:gridSpan w:val="2"/>
          </w:tcPr>
          <w:p w14:paraId="45653A79" w14:textId="7832BF65" w:rsidR="00E316FD" w:rsidRPr="00DB08BD" w:rsidRDefault="00311F43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tastarska općina</w:t>
            </w:r>
          </w:p>
        </w:tc>
        <w:tc>
          <w:tcPr>
            <w:tcW w:w="463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35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0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685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57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49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39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3E06B6">
        <w:tc>
          <w:tcPr>
            <w:tcW w:w="765" w:type="pct"/>
            <w:gridSpan w:val="2"/>
          </w:tcPr>
          <w:p w14:paraId="0E796B96" w14:textId="1C51CEEF" w:rsidR="00E316FD" w:rsidRPr="00DB08BD" w:rsidRDefault="00311F4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3" w:type="pct"/>
          </w:tcPr>
          <w:p w14:paraId="20327BB7" w14:textId="60B32763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719</w:t>
            </w:r>
          </w:p>
        </w:tc>
        <w:tc>
          <w:tcPr>
            <w:tcW w:w="435" w:type="pct"/>
          </w:tcPr>
          <w:p w14:paraId="669DFA8F" w14:textId="158E4573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06" w:type="pct"/>
          </w:tcPr>
          <w:p w14:paraId="4BC0E236" w14:textId="5EE72B37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9/13</w:t>
            </w:r>
          </w:p>
        </w:tc>
        <w:tc>
          <w:tcPr>
            <w:tcW w:w="685" w:type="pct"/>
          </w:tcPr>
          <w:p w14:paraId="0F7D3A24" w14:textId="40D02710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57" w:type="pct"/>
          </w:tcPr>
          <w:p w14:paraId="522C327F" w14:textId="59C816EB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9" w:type="pct"/>
          </w:tcPr>
          <w:p w14:paraId="049A0D8E" w14:textId="4D4F5365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9" w:type="pct"/>
          </w:tcPr>
          <w:p w14:paraId="2506A4C7" w14:textId="06698C62" w:rsidR="00E316FD" w:rsidRPr="00DB08BD" w:rsidRDefault="00C027C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  <w:tr w:rsidR="00C027CC" w:rsidRPr="00DB08BD" w14:paraId="02D6CF82" w14:textId="77777777" w:rsidTr="003E06B6">
        <w:tc>
          <w:tcPr>
            <w:tcW w:w="765" w:type="pct"/>
            <w:gridSpan w:val="2"/>
          </w:tcPr>
          <w:p w14:paraId="04438B8E" w14:textId="56716288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52D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3" w:type="pct"/>
          </w:tcPr>
          <w:p w14:paraId="22DB5BBE" w14:textId="511393B2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6022</w:t>
            </w:r>
          </w:p>
        </w:tc>
        <w:tc>
          <w:tcPr>
            <w:tcW w:w="435" w:type="pct"/>
          </w:tcPr>
          <w:p w14:paraId="4B841559" w14:textId="08982421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C1E7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06" w:type="pct"/>
          </w:tcPr>
          <w:p w14:paraId="545B568C" w14:textId="5A8B4A52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9/10</w:t>
            </w:r>
          </w:p>
        </w:tc>
        <w:tc>
          <w:tcPr>
            <w:tcW w:w="685" w:type="pct"/>
          </w:tcPr>
          <w:p w14:paraId="522F16E7" w14:textId="60FBA3D1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57" w:type="pct"/>
          </w:tcPr>
          <w:p w14:paraId="738E7E4C" w14:textId="30C87DD1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9" w:type="pct"/>
          </w:tcPr>
          <w:p w14:paraId="3C901668" w14:textId="168F7C31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9" w:type="pct"/>
          </w:tcPr>
          <w:p w14:paraId="7EB863BA" w14:textId="199C1F4C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  <w:tr w:rsidR="00C027CC" w:rsidRPr="00DB08BD" w14:paraId="1138B42E" w14:textId="77777777" w:rsidTr="003E06B6">
        <w:tc>
          <w:tcPr>
            <w:tcW w:w="765" w:type="pct"/>
            <w:gridSpan w:val="2"/>
          </w:tcPr>
          <w:p w14:paraId="533F12C5" w14:textId="56DDEEB8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52D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3" w:type="pct"/>
          </w:tcPr>
          <w:p w14:paraId="35C00282" w14:textId="67A7EBBA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512</w:t>
            </w:r>
          </w:p>
        </w:tc>
        <w:tc>
          <w:tcPr>
            <w:tcW w:w="435" w:type="pct"/>
          </w:tcPr>
          <w:p w14:paraId="222D0122" w14:textId="4FAEBDF6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C1E7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06" w:type="pct"/>
          </w:tcPr>
          <w:p w14:paraId="339128E7" w14:textId="4F890250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9/12</w:t>
            </w:r>
          </w:p>
        </w:tc>
        <w:tc>
          <w:tcPr>
            <w:tcW w:w="685" w:type="pct"/>
          </w:tcPr>
          <w:p w14:paraId="62DAFE8E" w14:textId="156962A1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57" w:type="pct"/>
          </w:tcPr>
          <w:p w14:paraId="06648939" w14:textId="06F980ED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9" w:type="pct"/>
          </w:tcPr>
          <w:p w14:paraId="59F0F7F1" w14:textId="2CD3ADAF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9" w:type="pct"/>
          </w:tcPr>
          <w:p w14:paraId="0C64C726" w14:textId="4FBAE525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  <w:tr w:rsidR="00C027CC" w:rsidRPr="00DB08BD" w14:paraId="0BF31893" w14:textId="77777777" w:rsidTr="003E06B6">
        <w:tc>
          <w:tcPr>
            <w:tcW w:w="765" w:type="pct"/>
            <w:gridSpan w:val="2"/>
          </w:tcPr>
          <w:p w14:paraId="52A20BDE" w14:textId="1B1BF797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52D2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3" w:type="pct"/>
          </w:tcPr>
          <w:p w14:paraId="2DAE353E" w14:textId="66CC33F4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82</w:t>
            </w:r>
          </w:p>
        </w:tc>
        <w:tc>
          <w:tcPr>
            <w:tcW w:w="435" w:type="pct"/>
          </w:tcPr>
          <w:p w14:paraId="0F3D4D17" w14:textId="7DBA5424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C1E7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06" w:type="pct"/>
          </w:tcPr>
          <w:p w14:paraId="3DC31C5C" w14:textId="17E152A0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9/19</w:t>
            </w:r>
          </w:p>
        </w:tc>
        <w:tc>
          <w:tcPr>
            <w:tcW w:w="685" w:type="pct"/>
          </w:tcPr>
          <w:p w14:paraId="0123C753" w14:textId="4FF59CB9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57" w:type="pct"/>
          </w:tcPr>
          <w:p w14:paraId="54A25CB8" w14:textId="1C8A4EB5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9" w:type="pct"/>
          </w:tcPr>
          <w:p w14:paraId="73CBE711" w14:textId="00FA4602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9" w:type="pct"/>
          </w:tcPr>
          <w:p w14:paraId="706C75E0" w14:textId="1C5C5C72" w:rsidR="00C027CC" w:rsidRPr="00DB08BD" w:rsidRDefault="00C027CC" w:rsidP="00C027CC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2E07CEC0" w:rsidR="00517DEB" w:rsidRPr="00DB08BD" w:rsidRDefault="00160C96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AA4DDA3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60C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,6 €/m3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08373139" w:rsidR="000E39F1" w:rsidRPr="000E39F1" w:rsidRDefault="003E06B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,6 €/m3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00C9155A" w:rsidR="000E39F1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,6 €/m3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5D52BDD" w:rsidR="000E39F1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>https://sisak.hr/poticajne-mjere/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056438E" w:rsidR="000E39F1" w:rsidRPr="00941FB7" w:rsidRDefault="00941FB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,80 € m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EBE4EB8" w14:textId="77777777" w:rsidR="00160C96" w:rsidRPr="003E09D7" w:rsidRDefault="00160C96" w:rsidP="00160C96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t>Iznos komunalne naknade: KN = B x Kz x Kn x m2</w:t>
            </w:r>
          </w:p>
          <w:p w14:paraId="25DEBA25" w14:textId="77777777" w:rsidR="00160C96" w:rsidRPr="003E09D7" w:rsidRDefault="00160C96" w:rsidP="00160C96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t>B= 0,5 kn</w:t>
            </w:r>
            <w:r>
              <w:rPr>
                <w:rFonts w:ascii="Calibri" w:eastAsia="Times New Roman" w:hAnsi="Calibri" w:cs="Calibri"/>
              </w:rPr>
              <w:t xml:space="preserve"> (0,07€)</w:t>
            </w:r>
          </w:p>
          <w:p w14:paraId="6C97D3FD" w14:textId="77777777" w:rsidR="00160C96" w:rsidRPr="003E09D7" w:rsidRDefault="00160C96" w:rsidP="00160C96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t>Kz=0,8</w:t>
            </w:r>
          </w:p>
          <w:p w14:paraId="17AC73BE" w14:textId="77777777" w:rsidR="00160C96" w:rsidRPr="003E09D7" w:rsidRDefault="00160C96" w:rsidP="00160C96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lastRenderedPageBreak/>
              <w:t>Kn=4 (2-10, za metalnu industriju  4)</w:t>
            </w:r>
          </w:p>
          <w:p w14:paraId="4DE109FA" w14:textId="77777777" w:rsidR="00160C96" w:rsidRPr="003E09D7" w:rsidRDefault="00160C96" w:rsidP="00160C96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t>Iznos komunalne naknade = 1,60 kn</w:t>
            </w:r>
            <w:r>
              <w:rPr>
                <w:rFonts w:ascii="Calibri" w:eastAsia="Times New Roman" w:hAnsi="Calibri" w:cs="Calibri"/>
              </w:rPr>
              <w:t xml:space="preserve"> (0,21 €)</w:t>
            </w:r>
            <w:r w:rsidRPr="003E09D7">
              <w:rPr>
                <w:rFonts w:ascii="Calibri" w:eastAsia="Times New Roman" w:hAnsi="Calibri" w:cs="Calibri"/>
              </w:rPr>
              <w:t xml:space="preserve"> x m2</w:t>
            </w:r>
          </w:p>
          <w:p w14:paraId="0739F1A3" w14:textId="4D48A060" w:rsidR="000E39F1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>Oslobađanje plaćanja komunalne naknade za proizvodnu djelatnost i novo zapošljavanje: u prvoj godini rada za 100%, 75 % u drugoj, u trećoj 50 % i u četvrtoj 25 %.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B02FE47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 xml:space="preserve">Za proizvodne građevine </w:t>
            </w:r>
            <w:r>
              <w:rPr>
                <w:rFonts w:ascii="Calibri" w:eastAsia="Times New Roman" w:hAnsi="Calibri" w:cs="Calibri"/>
              </w:rPr>
              <w:t>0,37 €</w:t>
            </w:r>
            <w:r w:rsidRPr="003E09D7">
              <w:rPr>
                <w:rFonts w:ascii="Calibri" w:eastAsia="Times New Roman" w:hAnsi="Calibri" w:cs="Calibri"/>
              </w:rPr>
              <w:t xml:space="preserve"> po m3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B7581D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60C96" w:rsidRPr="003E09D7">
              <w:rPr>
                <w:rFonts w:ascii="Calibri" w:eastAsia="Times New Roman" w:hAnsi="Calibri" w:cs="Calibri"/>
              </w:rPr>
              <w:t>Naknada za uređenje voda iznosi 1,05 kn/m2</w:t>
            </w:r>
            <w:r w:rsidR="00160C96">
              <w:rPr>
                <w:rFonts w:ascii="Calibri" w:eastAsia="Times New Roman" w:hAnsi="Calibri" w:cs="Calibri"/>
              </w:rPr>
              <w:t xml:space="preserve"> (0,14 €/m2)</w:t>
            </w:r>
            <w:r w:rsidR="00160C96" w:rsidRPr="003E09D7">
              <w:rPr>
                <w:rFonts w:ascii="Calibri" w:eastAsia="Times New Roman" w:hAnsi="Calibri" w:cs="Calibri"/>
              </w:rPr>
              <w:t xml:space="preserve"> mjesečno za poslovne prostorije namijenjene obavljanju gospodarskih djelatnosti, 0,30 kn/m2 </w:t>
            </w:r>
            <w:r w:rsidR="00160C96">
              <w:rPr>
                <w:rFonts w:ascii="Calibri" w:eastAsia="Times New Roman" w:hAnsi="Calibri" w:cs="Calibri"/>
              </w:rPr>
              <w:t>(0,04 €/m2)</w:t>
            </w:r>
            <w:r w:rsidR="00160C96" w:rsidRPr="003E09D7">
              <w:rPr>
                <w:rFonts w:ascii="Calibri" w:eastAsia="Times New Roman" w:hAnsi="Calibri" w:cs="Calibri"/>
              </w:rPr>
              <w:t>mjesečno za poslovne prostorije namijenjene proizvodnim i servisnim svrhama i prostorije za istraživanja i ispitivanja, 0,20 kn/m2</w:t>
            </w:r>
            <w:r w:rsidR="00160C96">
              <w:rPr>
                <w:rFonts w:ascii="Calibri" w:eastAsia="Times New Roman" w:hAnsi="Calibri" w:cs="Calibri"/>
              </w:rPr>
              <w:t xml:space="preserve"> (0,03 €/m2)</w:t>
            </w:r>
            <w:r w:rsidR="00160C96" w:rsidRPr="003E09D7">
              <w:rPr>
                <w:rFonts w:ascii="Calibri" w:eastAsia="Times New Roman" w:hAnsi="Calibri" w:cs="Calibri"/>
              </w:rPr>
              <w:t xml:space="preserve"> mjesečno za otvorene poslovne prostori namijenjene obavljanju gospodarskih i drugih djelatnosti, 0,50 kn/m2</w:t>
            </w:r>
            <w:r w:rsidR="00160C96">
              <w:rPr>
                <w:rFonts w:ascii="Calibri" w:eastAsia="Times New Roman" w:hAnsi="Calibri" w:cs="Calibri"/>
              </w:rPr>
              <w:t xml:space="preserve"> (0,07 €/m2)</w:t>
            </w:r>
            <w:r w:rsidR="00160C96" w:rsidRPr="003E09D7">
              <w:rPr>
                <w:rFonts w:ascii="Calibri" w:eastAsia="Times New Roman" w:hAnsi="Calibri" w:cs="Calibri"/>
              </w:rPr>
              <w:t xml:space="preserve"> mjesečno za izgrađeno te 0,10 kn/m2</w:t>
            </w:r>
            <w:r w:rsidR="00160C96">
              <w:rPr>
                <w:rFonts w:ascii="Calibri" w:eastAsia="Times New Roman" w:hAnsi="Calibri" w:cs="Calibri"/>
              </w:rPr>
              <w:t xml:space="preserve"> (0,01€/m2)</w:t>
            </w:r>
            <w:r w:rsidR="00160C96" w:rsidRPr="003E09D7">
              <w:rPr>
                <w:rFonts w:ascii="Calibri" w:eastAsia="Times New Roman" w:hAnsi="Calibri" w:cs="Calibri"/>
              </w:rPr>
              <w:t xml:space="preserve"> mjesečno za neizgrađeno građevinsko zemljište. Naknada za zaštitu voda se plaća u iznosu od 0,90 kn/m3</w:t>
            </w:r>
            <w:r w:rsidR="00160C96">
              <w:rPr>
                <w:rFonts w:ascii="Calibri" w:eastAsia="Times New Roman" w:hAnsi="Calibri" w:cs="Calibri"/>
              </w:rPr>
              <w:t xml:space="preserve"> (0,12€/m3)</w:t>
            </w:r>
            <w:r w:rsidR="00160C96" w:rsidRPr="003E09D7">
              <w:rPr>
                <w:rFonts w:ascii="Calibri" w:eastAsia="Times New Roman" w:hAnsi="Calibri" w:cs="Calibri"/>
              </w:rPr>
              <w:t xml:space="preserve"> za ispuštenu otpadnu vodu te 0,0009 kn za ispuštenu otpadnu vodu rabljenu u procesu hlađenja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09946ABC" w:rsidR="004A6D6C" w:rsidRPr="00DB08BD" w:rsidRDefault="00941FB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69970323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hAnsi="Calibri" w:cs="Calibri"/>
                <w:b/>
                <w:i/>
              </w:rPr>
              <w:t>https://sisak.hr/generalni-urbanisticki-plan-grada-siska/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104E9D6F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hAnsi="Calibri" w:cs="Calibri"/>
                <w:b/>
                <w:i/>
              </w:rPr>
              <w:t>https://sisak.hr/generalni-urbanisticki-plan-grada-siska/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015E38F6" w:rsidR="004A6D6C" w:rsidRPr="00DB08BD" w:rsidRDefault="00941FB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Stavljen izvan snage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5DB21D5A" w:rsidR="00B12955" w:rsidRPr="00DB08BD" w:rsidRDefault="00941FB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3C87CA0D" w:rsidR="004A6D6C" w:rsidRPr="00DB08BD" w:rsidRDefault="003E06B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6F2BA0A9" w:rsidR="004A6D6C" w:rsidRPr="00DB08BD" w:rsidRDefault="003E06B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 udaljenost do Lekenika 21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1EDD6D9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3F1733D7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8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5F2B6DA8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4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5990724" w:rsidR="004A6D6C" w:rsidRPr="00DB08BD" w:rsidRDefault="00160C9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rtina Mađer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A6A369B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60C9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</w:tr>
      <w:tr w:rsidR="00160C96" w:rsidRPr="00DB08BD" w14:paraId="1BC6640F" w14:textId="77777777" w:rsidTr="00B01D11">
        <w:tc>
          <w:tcPr>
            <w:tcW w:w="2784" w:type="pct"/>
          </w:tcPr>
          <w:p w14:paraId="1A9F55D7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  <w:vAlign w:val="center"/>
          </w:tcPr>
          <w:p w14:paraId="6DACDDD0" w14:textId="555511E8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Voditelj ureda za poduzetništvo</w:t>
            </w:r>
          </w:p>
        </w:tc>
      </w:tr>
      <w:tr w:rsidR="00160C96" w:rsidRPr="00DB08BD" w14:paraId="7A58C635" w14:textId="77777777" w:rsidTr="00606E5F">
        <w:tc>
          <w:tcPr>
            <w:tcW w:w="2784" w:type="pct"/>
          </w:tcPr>
          <w:p w14:paraId="24F951B7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  <w:vAlign w:val="center"/>
          </w:tcPr>
          <w:p w14:paraId="0BC0B126" w14:textId="10B2E931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>martina.madjeric@sisak.hr</w:t>
            </w:r>
          </w:p>
        </w:tc>
      </w:tr>
      <w:tr w:rsidR="00160C96" w:rsidRPr="00DB08BD" w14:paraId="43D44CF1" w14:textId="77777777" w:rsidTr="00DE2BDD">
        <w:tc>
          <w:tcPr>
            <w:tcW w:w="2784" w:type="pct"/>
          </w:tcPr>
          <w:p w14:paraId="3AB8E36E" w14:textId="77777777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  <w:vAlign w:val="center"/>
          </w:tcPr>
          <w:p w14:paraId="61F9B652" w14:textId="09F4B9C2" w:rsidR="00160C96" w:rsidRPr="00DB08BD" w:rsidRDefault="00160C96" w:rsidP="00160C9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204B7">
              <w:rPr>
                <w:rFonts w:ascii="Calibri" w:eastAsia="Times New Roman" w:hAnsi="Calibri" w:cs="Calibri"/>
              </w:rPr>
              <w:t>044/635-531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60C96"/>
    <w:rsid w:val="00190420"/>
    <w:rsid w:val="001F3BCC"/>
    <w:rsid w:val="00311F43"/>
    <w:rsid w:val="00316F00"/>
    <w:rsid w:val="003C4108"/>
    <w:rsid w:val="003E06B6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7014F4"/>
    <w:rsid w:val="00851865"/>
    <w:rsid w:val="00941FB7"/>
    <w:rsid w:val="00B12955"/>
    <w:rsid w:val="00B23475"/>
    <w:rsid w:val="00B61DC3"/>
    <w:rsid w:val="00C027CC"/>
    <w:rsid w:val="00C63761"/>
    <w:rsid w:val="00D004B6"/>
    <w:rsid w:val="00D221C0"/>
    <w:rsid w:val="00D43AAD"/>
    <w:rsid w:val="00D93AEE"/>
    <w:rsid w:val="00D96B20"/>
    <w:rsid w:val="00DC0264"/>
    <w:rsid w:val="00E04AEE"/>
    <w:rsid w:val="00E316FD"/>
    <w:rsid w:val="00E62D80"/>
    <w:rsid w:val="00E9420F"/>
    <w:rsid w:val="00EA1705"/>
    <w:rsid w:val="00EF1E68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Luka Miheličnik</cp:lastModifiedBy>
  <cp:revision>14</cp:revision>
  <cp:lastPrinted>2023-12-11T08:24:00Z</cp:lastPrinted>
  <dcterms:created xsi:type="dcterms:W3CDTF">2022-12-05T09:06:00Z</dcterms:created>
  <dcterms:modified xsi:type="dcterms:W3CDTF">2023-12-1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